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196DE" w14:textId="27D5D4BB" w:rsidR="00AC2637" w:rsidRPr="007C31BF" w:rsidRDefault="00AC2637" w:rsidP="00AC2637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31BF">
        <w:rPr>
          <w:rFonts w:ascii="Times New Roman" w:hAnsi="Times New Roman" w:cs="Times New Roman"/>
          <w:b/>
          <w:sz w:val="24"/>
          <w:szCs w:val="24"/>
        </w:rPr>
        <w:t>LEE WOO SING COLLEGE</w:t>
      </w:r>
    </w:p>
    <w:p w14:paraId="39C59AFD" w14:textId="77777777" w:rsidR="00AC2637" w:rsidRPr="007C31BF" w:rsidRDefault="00AC2637" w:rsidP="00AC2637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31BF">
        <w:rPr>
          <w:rFonts w:ascii="Times New Roman" w:hAnsi="Times New Roman" w:cs="Times New Roman"/>
          <w:b/>
          <w:sz w:val="24"/>
          <w:szCs w:val="24"/>
        </w:rPr>
        <w:t>THE CHINESE UNIVERSITY OF HONG KONG</w:t>
      </w:r>
    </w:p>
    <w:p w14:paraId="6CD7BBAB" w14:textId="77777777" w:rsidR="00AC2637" w:rsidRPr="007C31BF" w:rsidRDefault="00AC2637" w:rsidP="00AC2637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9D512A" w14:textId="77777777" w:rsidR="007C31BF" w:rsidRPr="007C31BF" w:rsidRDefault="007C31BF" w:rsidP="007C31BF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zh-CN"/>
        </w:rPr>
      </w:pPr>
      <w:r w:rsidRPr="007C31BF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Application form for </w:t>
      </w:r>
    </w:p>
    <w:p w14:paraId="0CFDA828" w14:textId="56483743" w:rsidR="005E6FED" w:rsidRPr="007C31BF" w:rsidRDefault="004533FC" w:rsidP="007C31BF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34FC">
        <w:rPr>
          <w:rFonts w:ascii="Times New Roman" w:eastAsia="PMingLiU" w:hAnsi="Times New Roman" w:cs="Times New Roman"/>
          <w:b/>
          <w:bCs/>
          <w:lang w:val="en-HK"/>
        </w:rPr>
        <w:t>Innovative Initiative Project for College Development</w:t>
      </w:r>
    </w:p>
    <w:p w14:paraId="058366C7" w14:textId="5F976D80" w:rsidR="00A3283A" w:rsidRDefault="00A3283A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23E5A980" w14:textId="4C7D57E8" w:rsidR="007C31BF" w:rsidRPr="007C31BF" w:rsidRDefault="007C31BF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Project Name: </w:t>
      </w:r>
      <w:r>
        <w:rPr>
          <w:rFonts w:cstheme="minorHAnsi"/>
          <w:sz w:val="24"/>
          <w:szCs w:val="24"/>
        </w:rPr>
        <w:t>__________________________________</w:t>
      </w:r>
    </w:p>
    <w:p w14:paraId="05A57219" w14:textId="77777777" w:rsidR="007C31BF" w:rsidRDefault="007C31BF" w:rsidP="005E6FED">
      <w:pPr>
        <w:snapToGri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F50BC16" w14:textId="3CA44986" w:rsidR="007C31BF" w:rsidRPr="007C31BF" w:rsidRDefault="007C31BF" w:rsidP="005E6FED">
      <w:pPr>
        <w:snapToGri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7C31BF">
        <w:rPr>
          <w:rFonts w:cstheme="minorHAnsi"/>
          <w:b/>
          <w:bCs/>
          <w:sz w:val="24"/>
          <w:szCs w:val="24"/>
        </w:rPr>
        <w:t>Type of application</w:t>
      </w:r>
    </w:p>
    <w:p w14:paraId="524623C8" w14:textId="3D78CB19" w:rsidR="007C31BF" w:rsidRDefault="007C31BF" w:rsidP="007C31BF">
      <w:pPr>
        <w:pStyle w:val="ListParagraph"/>
        <w:numPr>
          <w:ilvl w:val="0"/>
          <w:numId w:val="9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dividual </w:t>
      </w:r>
    </w:p>
    <w:p w14:paraId="5E145778" w14:textId="46DD5A2A" w:rsidR="007C31BF" w:rsidRPr="007C31BF" w:rsidRDefault="007C31BF" w:rsidP="007C31BF">
      <w:pPr>
        <w:pStyle w:val="ListParagraph"/>
        <w:numPr>
          <w:ilvl w:val="0"/>
          <w:numId w:val="9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roup (not more than </w:t>
      </w:r>
      <w:r w:rsidR="004927DD">
        <w:rPr>
          <w:rFonts w:cstheme="minorHAnsi"/>
          <w:sz w:val="24"/>
          <w:szCs w:val="24"/>
        </w:rPr>
        <w:t>2</w:t>
      </w:r>
      <w:r>
        <w:rPr>
          <w:rFonts w:cstheme="minorHAnsi"/>
          <w:sz w:val="24"/>
          <w:szCs w:val="24"/>
        </w:rPr>
        <w:t xml:space="preserve"> LWS students) </w:t>
      </w:r>
    </w:p>
    <w:p w14:paraId="7E5B2025" w14:textId="0FAAE6A6" w:rsidR="007C31BF" w:rsidRDefault="007C31BF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213D8933" w14:textId="77777777" w:rsidR="004927DD" w:rsidRDefault="004927DD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233FD763" w14:textId="294624C0" w:rsidR="005E6FED" w:rsidRPr="007C31BF" w:rsidRDefault="007C31BF" w:rsidP="005E6FED">
      <w:pPr>
        <w:snapToGri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7C31BF">
        <w:rPr>
          <w:rFonts w:cstheme="minorHAnsi"/>
          <w:b/>
          <w:bCs/>
          <w:sz w:val="24"/>
          <w:szCs w:val="24"/>
        </w:rPr>
        <w:t>Details of applica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5"/>
        <w:gridCol w:w="2520"/>
        <w:gridCol w:w="1270"/>
        <w:gridCol w:w="1610"/>
        <w:gridCol w:w="1710"/>
        <w:gridCol w:w="1945"/>
      </w:tblGrid>
      <w:tr w:rsidR="0009048E" w14:paraId="7A09BEA8" w14:textId="77777777" w:rsidTr="007C31BF">
        <w:trPr>
          <w:jc w:val="center"/>
        </w:trPr>
        <w:tc>
          <w:tcPr>
            <w:tcW w:w="625" w:type="dxa"/>
          </w:tcPr>
          <w:p w14:paraId="6336BA3E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4593CF17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ame </w:t>
            </w:r>
          </w:p>
        </w:tc>
        <w:tc>
          <w:tcPr>
            <w:tcW w:w="1270" w:type="dxa"/>
          </w:tcPr>
          <w:p w14:paraId="527C74C7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D</w:t>
            </w:r>
          </w:p>
        </w:tc>
        <w:tc>
          <w:tcPr>
            <w:tcW w:w="1610" w:type="dxa"/>
          </w:tcPr>
          <w:p w14:paraId="0B98E4D1" w14:textId="68C20DD0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ajor </w:t>
            </w:r>
            <w:r w:rsidR="007C31BF">
              <w:rPr>
                <w:rFonts w:cstheme="minorHAnsi"/>
                <w:sz w:val="24"/>
                <w:szCs w:val="24"/>
              </w:rPr>
              <w:t>/ Year</w:t>
            </w:r>
          </w:p>
        </w:tc>
        <w:tc>
          <w:tcPr>
            <w:tcW w:w="1710" w:type="dxa"/>
          </w:tcPr>
          <w:p w14:paraId="038ED655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bile Phone</w:t>
            </w:r>
          </w:p>
        </w:tc>
        <w:tc>
          <w:tcPr>
            <w:tcW w:w="1945" w:type="dxa"/>
          </w:tcPr>
          <w:p w14:paraId="19C13B65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</w:t>
            </w:r>
          </w:p>
        </w:tc>
      </w:tr>
      <w:tr w:rsidR="0009048E" w14:paraId="2C72E246" w14:textId="77777777" w:rsidTr="007C31BF">
        <w:trPr>
          <w:jc w:val="center"/>
        </w:trPr>
        <w:tc>
          <w:tcPr>
            <w:tcW w:w="625" w:type="dxa"/>
          </w:tcPr>
          <w:p w14:paraId="62E42658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59FECC9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  <w:p w14:paraId="434BCDA9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  <w:p w14:paraId="4E1DA2C9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(Group Leader) </w:t>
            </w:r>
          </w:p>
        </w:tc>
        <w:tc>
          <w:tcPr>
            <w:tcW w:w="1270" w:type="dxa"/>
          </w:tcPr>
          <w:p w14:paraId="61FAE36A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70F35703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25DF172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290476DC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  <w:tr w:rsidR="0009048E" w14:paraId="0ED3EF44" w14:textId="77777777" w:rsidTr="007C31BF">
        <w:trPr>
          <w:jc w:val="center"/>
        </w:trPr>
        <w:tc>
          <w:tcPr>
            <w:tcW w:w="625" w:type="dxa"/>
          </w:tcPr>
          <w:p w14:paraId="4E5F5432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3A2DE7EB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E26EF7A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06BDCB47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A2C1FDC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49CF162F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34BA23C1" w14:textId="77777777" w:rsidR="004927DD" w:rsidRDefault="004927DD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46DBF8A2" w14:textId="77777777" w:rsidR="000918B6" w:rsidRDefault="000918B6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0EA8D7F3" w14:textId="77777777" w:rsidR="00124905" w:rsidRDefault="00124905" w:rsidP="00124905">
      <w:pPr>
        <w:numPr>
          <w:ilvl w:val="0"/>
          <w:numId w:val="9"/>
        </w:numPr>
        <w:snapToGrid w:val="0"/>
        <w:spacing w:after="0" w:line="240" w:lineRule="auto"/>
        <w:rPr>
          <w:rFonts w:cstheme="minorHAnsi"/>
          <w:b/>
          <w:bCs/>
        </w:rPr>
      </w:pPr>
      <w:r>
        <w:rPr>
          <w:rFonts w:cstheme="minorHAnsi" w:hint="eastAsia"/>
          <w:b/>
          <w:bCs/>
        </w:rPr>
        <w:t>I</w:t>
      </w:r>
      <w:r>
        <w:rPr>
          <w:rFonts w:cstheme="minorHAnsi"/>
          <w:b/>
          <w:bCs/>
        </w:rPr>
        <w:t xml:space="preserve"> </w:t>
      </w:r>
      <w:r>
        <w:rPr>
          <w:rFonts w:cstheme="minorHAnsi" w:hint="eastAsia"/>
          <w:b/>
          <w:bCs/>
        </w:rPr>
        <w:t xml:space="preserve">/ We would like to submit this proposal to both </w:t>
      </w:r>
      <w:proofErr w:type="gramStart"/>
      <w:r>
        <w:rPr>
          <w:rFonts w:cstheme="minorHAnsi" w:hint="eastAsia"/>
          <w:b/>
          <w:bCs/>
        </w:rPr>
        <w:t>DARE</w:t>
      </w:r>
      <w:proofErr w:type="gramEnd"/>
      <w:r>
        <w:rPr>
          <w:rFonts w:cstheme="minorHAnsi" w:hint="eastAsia"/>
          <w:b/>
          <w:bCs/>
        </w:rPr>
        <w:t xml:space="preserve"> Scheme and </w:t>
      </w:r>
      <w:r w:rsidRPr="00D034FC">
        <w:rPr>
          <w:rFonts w:ascii="Times New Roman" w:eastAsia="PMingLiU" w:hAnsi="Times New Roman" w:cs="Times New Roman"/>
          <w:b/>
          <w:bCs/>
          <w:lang w:val="en-HK"/>
        </w:rPr>
        <w:t>Innovative Initiative Project for College Development</w:t>
      </w:r>
      <w:r w:rsidRPr="00B77CB7">
        <w:rPr>
          <w:rFonts w:cstheme="minorHAnsi"/>
          <w:b/>
          <w:bCs/>
        </w:rPr>
        <w:t xml:space="preserve"> </w:t>
      </w:r>
      <w:r>
        <w:rPr>
          <w:rFonts w:cstheme="minorHAnsi" w:hint="eastAsia"/>
          <w:b/>
          <w:bCs/>
        </w:rPr>
        <w:t xml:space="preserve">for consideration. </w:t>
      </w:r>
    </w:p>
    <w:p w14:paraId="4116FE3C" w14:textId="007E5EC9" w:rsidR="004927DD" w:rsidRPr="00124905" w:rsidRDefault="004927DD" w:rsidP="00124905">
      <w:pPr>
        <w:snapToGri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069C9BF0" w14:textId="77777777" w:rsidR="004927DD" w:rsidRDefault="004927DD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1740005D" w14:textId="77777777" w:rsidR="004927DD" w:rsidRDefault="004927DD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2A41C8CC" w14:textId="77777777" w:rsidR="004927DD" w:rsidRPr="00C16A3F" w:rsidRDefault="004927DD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4080117D" w14:textId="1DF58937" w:rsidR="005E6FED" w:rsidRPr="007C31BF" w:rsidRDefault="007C31BF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  <w:r w:rsidRPr="007C31BF">
        <w:rPr>
          <w:rFonts w:cstheme="minorHAnsi"/>
          <w:b/>
          <w:bCs/>
          <w:sz w:val="24"/>
          <w:szCs w:val="24"/>
        </w:rPr>
        <w:t>Proposal Content</w:t>
      </w:r>
      <w:r>
        <w:rPr>
          <w:rFonts w:cstheme="minorHAnsi"/>
          <w:b/>
          <w:bCs/>
          <w:sz w:val="24"/>
          <w:szCs w:val="24"/>
        </w:rPr>
        <w:t xml:space="preserve"> </w:t>
      </w:r>
    </w:p>
    <w:p w14:paraId="7803FAB7" w14:textId="395333D9" w:rsidR="009504B8" w:rsidRDefault="009504B8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 w:rsidRPr="009A011D">
        <w:rPr>
          <w:rFonts w:cstheme="minorHAnsi"/>
          <w:sz w:val="24"/>
          <w:szCs w:val="24"/>
        </w:rPr>
        <w:t xml:space="preserve">Objectives and </w:t>
      </w:r>
      <w:r w:rsidR="007C31BF">
        <w:rPr>
          <w:rFonts w:cstheme="minorHAnsi"/>
          <w:sz w:val="24"/>
          <w:szCs w:val="24"/>
        </w:rPr>
        <w:t>E</w:t>
      </w:r>
      <w:r w:rsidRPr="009A011D">
        <w:rPr>
          <w:rFonts w:cstheme="minorHAnsi"/>
          <w:sz w:val="24"/>
          <w:szCs w:val="24"/>
        </w:rPr>
        <w:t xml:space="preserve">xpected </w:t>
      </w:r>
      <w:r w:rsidR="007C31BF">
        <w:rPr>
          <w:rFonts w:cstheme="minorHAnsi"/>
          <w:sz w:val="24"/>
          <w:szCs w:val="24"/>
        </w:rPr>
        <w:t>Achievement</w:t>
      </w:r>
      <w:r w:rsidR="002F4894">
        <w:rPr>
          <w:rFonts w:cstheme="minorHAnsi"/>
          <w:sz w:val="24"/>
          <w:szCs w:val="24"/>
        </w:rPr>
        <w:t>s</w:t>
      </w:r>
    </w:p>
    <w:p w14:paraId="05EF322C" w14:textId="77777777" w:rsidR="007C31BF" w:rsidRDefault="007C31BF" w:rsidP="007C31BF">
      <w:pPr>
        <w:pStyle w:val="ListParagraph"/>
        <w:snapToGri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4A7328AF" w14:textId="2F2058ED" w:rsidR="007C31BF" w:rsidRPr="009A011D" w:rsidRDefault="007C31BF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ckground of the </w:t>
      </w:r>
      <w:r w:rsidR="00426FB6">
        <w:rPr>
          <w:rFonts w:cstheme="minorHAnsi"/>
          <w:sz w:val="24"/>
          <w:szCs w:val="24"/>
        </w:rPr>
        <w:t>Idea</w:t>
      </w:r>
      <w:r w:rsidR="00290568">
        <w:rPr>
          <w:rFonts w:cstheme="minorHAnsi"/>
          <w:sz w:val="24"/>
          <w:szCs w:val="24"/>
        </w:rPr>
        <w:t xml:space="preserve"> </w:t>
      </w:r>
      <w:r w:rsidR="00290568">
        <w:rPr>
          <w:rFonts w:cstheme="minorHAnsi"/>
          <w:i/>
          <w:iCs/>
          <w:sz w:val="24"/>
          <w:szCs w:val="24"/>
        </w:rPr>
        <w:t>(</w:t>
      </w:r>
      <w:r w:rsidR="001D7232">
        <w:rPr>
          <w:rFonts w:cstheme="minorHAnsi"/>
          <w:i/>
          <w:iCs/>
          <w:sz w:val="24"/>
          <w:szCs w:val="24"/>
        </w:rPr>
        <w:t>a</w:t>
      </w:r>
      <w:r w:rsidR="00290568">
        <w:rPr>
          <w:rFonts w:cstheme="minorHAnsi"/>
          <w:i/>
          <w:iCs/>
          <w:sz w:val="24"/>
          <w:szCs w:val="24"/>
        </w:rPr>
        <w:t xml:space="preserve"> short story about why and how to come up with this </w:t>
      </w:r>
      <w:r w:rsidR="00426FB6">
        <w:rPr>
          <w:rFonts w:cstheme="minorHAnsi"/>
          <w:i/>
          <w:iCs/>
          <w:sz w:val="24"/>
          <w:szCs w:val="24"/>
        </w:rPr>
        <w:t>idea</w:t>
      </w:r>
      <w:r w:rsidR="00290568">
        <w:rPr>
          <w:rFonts w:cstheme="minorHAnsi"/>
          <w:i/>
          <w:iCs/>
          <w:sz w:val="24"/>
          <w:szCs w:val="24"/>
        </w:rPr>
        <w:t xml:space="preserve">) </w:t>
      </w:r>
    </w:p>
    <w:p w14:paraId="2A810676" w14:textId="77777777" w:rsidR="009504B8" w:rsidRDefault="009504B8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756A6B68" w14:textId="35E09B70" w:rsidR="0009048E" w:rsidRPr="009A011D" w:rsidRDefault="002F66AD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mpact</w:t>
      </w:r>
      <w:r w:rsidR="0009048E" w:rsidRPr="009A011D">
        <w:rPr>
          <w:rFonts w:cstheme="minorHAnsi"/>
          <w:sz w:val="24"/>
          <w:szCs w:val="24"/>
        </w:rPr>
        <w:t xml:space="preserve"> </w:t>
      </w:r>
      <w:r w:rsidR="0009048E" w:rsidRPr="009A011D">
        <w:rPr>
          <w:rFonts w:cstheme="minorHAnsi"/>
          <w:i/>
          <w:iCs/>
          <w:sz w:val="24"/>
          <w:szCs w:val="24"/>
        </w:rPr>
        <w:t>(</w:t>
      </w:r>
      <w:r w:rsidR="002C626E">
        <w:rPr>
          <w:rFonts w:cstheme="minorHAnsi"/>
          <w:i/>
          <w:iCs/>
          <w:sz w:val="24"/>
          <w:szCs w:val="24"/>
        </w:rPr>
        <w:t xml:space="preserve">what positive impact on the </w:t>
      </w:r>
      <w:r w:rsidR="00426FB6">
        <w:rPr>
          <w:rFonts w:cstheme="minorHAnsi"/>
          <w:i/>
          <w:iCs/>
          <w:sz w:val="24"/>
          <w:szCs w:val="24"/>
        </w:rPr>
        <w:t>college development</w:t>
      </w:r>
      <w:r w:rsidR="002C626E">
        <w:rPr>
          <w:rFonts w:cstheme="minorHAnsi"/>
          <w:i/>
          <w:iCs/>
          <w:sz w:val="24"/>
          <w:szCs w:val="24"/>
        </w:rPr>
        <w:t xml:space="preserve"> is expected</w:t>
      </w:r>
      <w:r w:rsidR="0009048E" w:rsidRPr="009A011D">
        <w:rPr>
          <w:rFonts w:cstheme="minorHAnsi"/>
          <w:i/>
          <w:iCs/>
          <w:sz w:val="24"/>
          <w:szCs w:val="24"/>
        </w:rPr>
        <w:t>)</w:t>
      </w:r>
    </w:p>
    <w:p w14:paraId="2A9BE561" w14:textId="77777777" w:rsidR="0009048E" w:rsidRDefault="0009048E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6B1551FD" w14:textId="4DA70560" w:rsidR="005E6FED" w:rsidRPr="009A011D" w:rsidRDefault="0009048E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9A011D">
        <w:rPr>
          <w:rFonts w:cstheme="minorHAnsi"/>
          <w:sz w:val="24"/>
          <w:szCs w:val="24"/>
        </w:rPr>
        <w:t xml:space="preserve">Implementation </w:t>
      </w:r>
      <w:r w:rsidR="00290568">
        <w:rPr>
          <w:rFonts w:cstheme="minorHAnsi"/>
          <w:sz w:val="24"/>
          <w:szCs w:val="24"/>
        </w:rPr>
        <w:t xml:space="preserve">Plan and Timeline </w:t>
      </w:r>
      <w:r w:rsidRPr="009A011D">
        <w:rPr>
          <w:rFonts w:cstheme="minorHAnsi"/>
          <w:i/>
          <w:iCs/>
          <w:sz w:val="24"/>
          <w:szCs w:val="24"/>
        </w:rPr>
        <w:t>(</w:t>
      </w:r>
      <w:r w:rsidR="00A6704E">
        <w:rPr>
          <w:rFonts w:cstheme="minorHAnsi"/>
          <w:i/>
          <w:iCs/>
          <w:sz w:val="24"/>
          <w:szCs w:val="24"/>
        </w:rPr>
        <w:t xml:space="preserve">date, time, </w:t>
      </w:r>
      <w:r w:rsidR="00290568">
        <w:rPr>
          <w:rFonts w:cstheme="minorHAnsi"/>
          <w:i/>
          <w:iCs/>
          <w:sz w:val="24"/>
          <w:szCs w:val="24"/>
        </w:rPr>
        <w:t>action details</w:t>
      </w:r>
      <w:r w:rsidRPr="009A011D">
        <w:rPr>
          <w:rFonts w:cstheme="minorHAnsi"/>
          <w:i/>
          <w:iCs/>
          <w:sz w:val="24"/>
          <w:szCs w:val="24"/>
        </w:rPr>
        <w:t>)</w:t>
      </w:r>
    </w:p>
    <w:p w14:paraId="2BF7426F" w14:textId="77777777" w:rsidR="005E6FED" w:rsidRDefault="005E6FED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4AE94786" w14:textId="0ACF346E" w:rsidR="00980111" w:rsidRPr="00980111" w:rsidRDefault="00980111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tingency Plan </w:t>
      </w:r>
      <w:r w:rsidRPr="00980111">
        <w:rPr>
          <w:rFonts w:cstheme="minorHAnsi"/>
          <w:i/>
          <w:iCs/>
          <w:sz w:val="24"/>
          <w:szCs w:val="24"/>
        </w:rPr>
        <w:t>(</w:t>
      </w:r>
      <w:r w:rsidR="00F03367">
        <w:rPr>
          <w:rFonts w:cstheme="minorHAnsi"/>
          <w:i/>
          <w:iCs/>
          <w:sz w:val="24"/>
          <w:szCs w:val="24"/>
        </w:rPr>
        <w:t xml:space="preserve">consider what uncontrollable factor might affect the implementation; what contingency plan </w:t>
      </w:r>
      <w:r w:rsidR="003B39FC">
        <w:rPr>
          <w:rFonts w:cstheme="minorHAnsi"/>
          <w:i/>
          <w:iCs/>
          <w:sz w:val="24"/>
          <w:szCs w:val="24"/>
        </w:rPr>
        <w:t>under these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 xml:space="preserve"> uncontrollable</w:t>
      </w:r>
      <w:r w:rsidR="003B39FC">
        <w:rPr>
          <w:rStyle w:val="markedcontent"/>
          <w:rFonts w:cstheme="minorHAnsi"/>
          <w:i/>
          <w:iCs/>
          <w:sz w:val="24"/>
          <w:szCs w:val="24"/>
        </w:rPr>
        <w:t xml:space="preserve"> 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>circumstances</w:t>
      </w:r>
      <w:r>
        <w:rPr>
          <w:rStyle w:val="markedcontent"/>
          <w:rFonts w:cstheme="minorHAnsi"/>
          <w:i/>
          <w:iCs/>
          <w:sz w:val="24"/>
          <w:szCs w:val="24"/>
        </w:rPr>
        <w:t>)</w:t>
      </w:r>
    </w:p>
    <w:p w14:paraId="7269ACA1" w14:textId="77777777" w:rsidR="00980111" w:rsidRPr="00980111" w:rsidRDefault="00980111" w:rsidP="00980111">
      <w:pPr>
        <w:pStyle w:val="ListParagraph"/>
        <w:rPr>
          <w:rFonts w:cstheme="minorHAnsi"/>
          <w:sz w:val="24"/>
          <w:szCs w:val="24"/>
        </w:rPr>
      </w:pPr>
    </w:p>
    <w:p w14:paraId="1D96E405" w14:textId="5A8E2FEB" w:rsidR="00445E96" w:rsidRDefault="00445E96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 w:rsidRPr="009A011D">
        <w:rPr>
          <w:rFonts w:cstheme="minorHAnsi"/>
          <w:sz w:val="24"/>
          <w:szCs w:val="24"/>
        </w:rPr>
        <w:t>Considerations</w:t>
      </w:r>
      <w:r w:rsidR="00F416AD" w:rsidRPr="009A011D">
        <w:rPr>
          <w:rFonts w:cstheme="minorHAnsi"/>
          <w:sz w:val="24"/>
          <w:szCs w:val="24"/>
        </w:rPr>
        <w:t xml:space="preserve"> (risk, foreseeable obstacles and precautions)</w:t>
      </w:r>
    </w:p>
    <w:p w14:paraId="1BD126E9" w14:textId="47F5F12D" w:rsidR="002F66AD" w:rsidRDefault="002F66AD" w:rsidP="002F66A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41321E98" w14:textId="35438CD9" w:rsidR="002F66AD" w:rsidRDefault="002F66AD" w:rsidP="002F66AD">
      <w:pPr>
        <w:snapToGrid w:val="0"/>
        <w:spacing w:after="0" w:line="240" w:lineRule="auto"/>
        <w:rPr>
          <w:rStyle w:val="markedcontent"/>
          <w:rFonts w:cstheme="minorHAnsi"/>
          <w:i/>
          <w:iCs/>
          <w:sz w:val="24"/>
          <w:szCs w:val="24"/>
        </w:rPr>
      </w:pPr>
      <w:r w:rsidRPr="002F66AD">
        <w:rPr>
          <w:rFonts w:cstheme="minorHAnsi"/>
          <w:b/>
          <w:bCs/>
          <w:sz w:val="24"/>
          <w:szCs w:val="24"/>
        </w:rPr>
        <w:t>Budget</w:t>
      </w:r>
      <w:r>
        <w:rPr>
          <w:rFonts w:cstheme="minorHAnsi"/>
          <w:sz w:val="24"/>
          <w:szCs w:val="24"/>
        </w:rPr>
        <w:t xml:space="preserve"> (Hong Kong Dollar) </w:t>
      </w:r>
      <w:r w:rsidRPr="002F66AD">
        <w:rPr>
          <w:rFonts w:cstheme="minorHAnsi"/>
          <w:i/>
          <w:iCs/>
          <w:sz w:val="24"/>
          <w:szCs w:val="24"/>
        </w:rPr>
        <w:t>(</w:t>
      </w:r>
      <w:r w:rsidR="001D7232">
        <w:rPr>
          <w:rStyle w:val="markedcontent"/>
          <w:rFonts w:cstheme="minorHAnsi"/>
          <w:i/>
          <w:iCs/>
          <w:sz w:val="24"/>
          <w:szCs w:val="24"/>
        </w:rPr>
        <w:t>p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>lease provide the supporting documents for items in the budget plan</w:t>
      </w:r>
      <w:r>
        <w:rPr>
          <w:rStyle w:val="markedcontent"/>
          <w:rFonts w:cstheme="minorHAnsi"/>
          <w:i/>
          <w:iCs/>
          <w:sz w:val="24"/>
          <w:szCs w:val="24"/>
        </w:rPr>
        <w:t>, such as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 xml:space="preserve"> quotation of</w:t>
      </w:r>
      <w:r>
        <w:rPr>
          <w:rStyle w:val="markedcontent"/>
          <w:rFonts w:cstheme="minorHAnsi"/>
          <w:i/>
          <w:iCs/>
          <w:sz w:val="24"/>
          <w:szCs w:val="24"/>
        </w:rPr>
        <w:t xml:space="preserve"> 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>tickets or accommodation, screen capture of specific item price</w:t>
      </w:r>
      <w:r>
        <w:rPr>
          <w:rStyle w:val="markedcontent"/>
          <w:rFonts w:cstheme="minorHAnsi"/>
          <w:i/>
          <w:iCs/>
          <w:sz w:val="24"/>
          <w:szCs w:val="24"/>
        </w:rPr>
        <w:t>)</w:t>
      </w:r>
    </w:p>
    <w:p w14:paraId="3E2AFE8B" w14:textId="1273EA73" w:rsidR="001D7232" w:rsidRDefault="001D7232" w:rsidP="002F66AD">
      <w:pPr>
        <w:snapToGrid w:val="0"/>
        <w:spacing w:after="0" w:line="240" w:lineRule="auto"/>
        <w:rPr>
          <w:rStyle w:val="markedcontent"/>
          <w:rFonts w:cstheme="minorHAnsi"/>
          <w:i/>
          <w:iCs/>
          <w:sz w:val="24"/>
          <w:szCs w:val="24"/>
        </w:rPr>
      </w:pPr>
    </w:p>
    <w:p w14:paraId="4FC7086D" w14:textId="15AE28F8" w:rsidR="0082411F" w:rsidRPr="0082411F" w:rsidRDefault="001D7232" w:rsidP="002F66AD">
      <w:pPr>
        <w:snapToGri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Style w:val="markedcontent"/>
          <w:rFonts w:cstheme="minorHAnsi"/>
          <w:b/>
          <w:bCs/>
          <w:sz w:val="24"/>
          <w:szCs w:val="24"/>
        </w:rPr>
        <w:t xml:space="preserve">Additional information </w:t>
      </w:r>
      <w:r>
        <w:rPr>
          <w:rStyle w:val="markedcontent"/>
          <w:rFonts w:cstheme="minorHAnsi"/>
          <w:i/>
          <w:iCs/>
          <w:sz w:val="24"/>
          <w:szCs w:val="24"/>
        </w:rPr>
        <w:t>(you can provide any additional information which can help the selection panel better understand your plan)</w:t>
      </w:r>
    </w:p>
    <w:sectPr w:rsidR="0082411F" w:rsidRPr="0082411F" w:rsidSect="00DD1090">
      <w:type w:val="continuous"/>
      <w:pgSz w:w="12240" w:h="15840" w:code="1"/>
      <w:pgMar w:top="1440" w:right="1080" w:bottom="1170" w:left="1080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6A9ED" w14:textId="77777777" w:rsidR="00DD1090" w:rsidRDefault="00DD1090" w:rsidP="00966D7C">
      <w:pPr>
        <w:spacing w:after="0" w:line="240" w:lineRule="auto"/>
      </w:pPr>
      <w:r>
        <w:separator/>
      </w:r>
    </w:p>
  </w:endnote>
  <w:endnote w:type="continuationSeparator" w:id="0">
    <w:p w14:paraId="017078C7" w14:textId="77777777" w:rsidR="00DD1090" w:rsidRDefault="00DD1090" w:rsidP="00966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ECE963" w14:textId="77777777" w:rsidR="00DD1090" w:rsidRDefault="00DD1090" w:rsidP="00966D7C">
      <w:pPr>
        <w:spacing w:after="0" w:line="240" w:lineRule="auto"/>
      </w:pPr>
      <w:r>
        <w:separator/>
      </w:r>
    </w:p>
  </w:footnote>
  <w:footnote w:type="continuationSeparator" w:id="0">
    <w:p w14:paraId="356577C2" w14:textId="77777777" w:rsidR="00DD1090" w:rsidRDefault="00DD1090" w:rsidP="00966D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07D21"/>
    <w:multiLevelType w:val="hybridMultilevel"/>
    <w:tmpl w:val="82EAD0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B61EE"/>
    <w:multiLevelType w:val="hybridMultilevel"/>
    <w:tmpl w:val="F686FE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B37166"/>
    <w:multiLevelType w:val="hybridMultilevel"/>
    <w:tmpl w:val="71A2D9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27716E"/>
    <w:multiLevelType w:val="hybridMultilevel"/>
    <w:tmpl w:val="4AD40D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5F6222"/>
    <w:multiLevelType w:val="hybridMultilevel"/>
    <w:tmpl w:val="309640D6"/>
    <w:lvl w:ilvl="0" w:tplc="0498B8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C113A7"/>
    <w:multiLevelType w:val="hybridMultilevel"/>
    <w:tmpl w:val="4276168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071F4B"/>
    <w:multiLevelType w:val="hybridMultilevel"/>
    <w:tmpl w:val="872AFB4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E758CA"/>
    <w:multiLevelType w:val="hybridMultilevel"/>
    <w:tmpl w:val="1ED4ECFC"/>
    <w:lvl w:ilvl="0" w:tplc="E45A1048">
      <w:numFmt w:val="bullet"/>
      <w:lvlText w:val="□"/>
      <w:lvlJc w:val="left"/>
      <w:pPr>
        <w:ind w:left="720" w:hanging="360"/>
      </w:pPr>
      <w:rPr>
        <w:rFonts w:ascii="PMingLiU" w:eastAsia="PMingLiU" w:hAnsi="PMingLiU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103C0"/>
    <w:multiLevelType w:val="hybridMultilevel"/>
    <w:tmpl w:val="F686FE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7731149">
    <w:abstractNumId w:val="4"/>
  </w:num>
  <w:num w:numId="2" w16cid:durableId="4286092">
    <w:abstractNumId w:val="1"/>
  </w:num>
  <w:num w:numId="3" w16cid:durableId="1992559192">
    <w:abstractNumId w:val="6"/>
  </w:num>
  <w:num w:numId="4" w16cid:durableId="206067478">
    <w:abstractNumId w:val="3"/>
  </w:num>
  <w:num w:numId="5" w16cid:durableId="2066639695">
    <w:abstractNumId w:val="2"/>
  </w:num>
  <w:num w:numId="6" w16cid:durableId="1819374395">
    <w:abstractNumId w:val="0"/>
  </w:num>
  <w:num w:numId="7" w16cid:durableId="443889110">
    <w:abstractNumId w:val="5"/>
  </w:num>
  <w:num w:numId="8" w16cid:durableId="2138840366">
    <w:abstractNumId w:val="8"/>
  </w:num>
  <w:num w:numId="9" w16cid:durableId="1677684780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jEwMDQzNTY2NLVU0lEKTi0uzszPAykwrgUAvkONPCwAAAA="/>
  </w:docVars>
  <w:rsids>
    <w:rsidRoot w:val="004A3541"/>
    <w:rsid w:val="00000153"/>
    <w:rsid w:val="00001DF9"/>
    <w:rsid w:val="00002189"/>
    <w:rsid w:val="00022FBC"/>
    <w:rsid w:val="00023A79"/>
    <w:rsid w:val="00033D65"/>
    <w:rsid w:val="00045973"/>
    <w:rsid w:val="00046508"/>
    <w:rsid w:val="00050E9A"/>
    <w:rsid w:val="00052E08"/>
    <w:rsid w:val="00053655"/>
    <w:rsid w:val="00062A77"/>
    <w:rsid w:val="0007028B"/>
    <w:rsid w:val="000714B9"/>
    <w:rsid w:val="000722A1"/>
    <w:rsid w:val="00080A67"/>
    <w:rsid w:val="00086BF8"/>
    <w:rsid w:val="0009048E"/>
    <w:rsid w:val="000918B6"/>
    <w:rsid w:val="00095015"/>
    <w:rsid w:val="0009683D"/>
    <w:rsid w:val="000B1EA5"/>
    <w:rsid w:val="000B4E35"/>
    <w:rsid w:val="000B59FA"/>
    <w:rsid w:val="000E0737"/>
    <w:rsid w:val="000E362F"/>
    <w:rsid w:val="000F0792"/>
    <w:rsid w:val="000F0FCA"/>
    <w:rsid w:val="000F790A"/>
    <w:rsid w:val="00101F44"/>
    <w:rsid w:val="0012161D"/>
    <w:rsid w:val="0012444A"/>
    <w:rsid w:val="00124905"/>
    <w:rsid w:val="00136DDD"/>
    <w:rsid w:val="00142B8D"/>
    <w:rsid w:val="00147553"/>
    <w:rsid w:val="00155AB1"/>
    <w:rsid w:val="00156A94"/>
    <w:rsid w:val="001620D5"/>
    <w:rsid w:val="00165026"/>
    <w:rsid w:val="00165707"/>
    <w:rsid w:val="00175936"/>
    <w:rsid w:val="00181E9E"/>
    <w:rsid w:val="001971AB"/>
    <w:rsid w:val="001A0197"/>
    <w:rsid w:val="001A2225"/>
    <w:rsid w:val="001B7F49"/>
    <w:rsid w:val="001C0C15"/>
    <w:rsid w:val="001D164A"/>
    <w:rsid w:val="001D279B"/>
    <w:rsid w:val="001D7232"/>
    <w:rsid w:val="0021114C"/>
    <w:rsid w:val="002310AC"/>
    <w:rsid w:val="002310DF"/>
    <w:rsid w:val="00235A88"/>
    <w:rsid w:val="00241640"/>
    <w:rsid w:val="002662DF"/>
    <w:rsid w:val="00271C26"/>
    <w:rsid w:val="00272347"/>
    <w:rsid w:val="00276E27"/>
    <w:rsid w:val="00286C41"/>
    <w:rsid w:val="00286F91"/>
    <w:rsid w:val="002902E6"/>
    <w:rsid w:val="00290568"/>
    <w:rsid w:val="00294E71"/>
    <w:rsid w:val="00295ACF"/>
    <w:rsid w:val="002A1A34"/>
    <w:rsid w:val="002A2F8C"/>
    <w:rsid w:val="002C2629"/>
    <w:rsid w:val="002C626E"/>
    <w:rsid w:val="002E4696"/>
    <w:rsid w:val="002E4A88"/>
    <w:rsid w:val="002E554B"/>
    <w:rsid w:val="002F0B06"/>
    <w:rsid w:val="002F4894"/>
    <w:rsid w:val="002F66AD"/>
    <w:rsid w:val="00307C73"/>
    <w:rsid w:val="00315FC9"/>
    <w:rsid w:val="00333E4A"/>
    <w:rsid w:val="00353F2D"/>
    <w:rsid w:val="00363121"/>
    <w:rsid w:val="00363FE1"/>
    <w:rsid w:val="003732A0"/>
    <w:rsid w:val="00395F04"/>
    <w:rsid w:val="003A22C2"/>
    <w:rsid w:val="003A6A53"/>
    <w:rsid w:val="003B0623"/>
    <w:rsid w:val="003B39FC"/>
    <w:rsid w:val="003B4703"/>
    <w:rsid w:val="003C6A67"/>
    <w:rsid w:val="003D25DF"/>
    <w:rsid w:val="003D27B6"/>
    <w:rsid w:val="003D5A3B"/>
    <w:rsid w:val="003E63FF"/>
    <w:rsid w:val="003E6D3D"/>
    <w:rsid w:val="00403BCF"/>
    <w:rsid w:val="00405CEA"/>
    <w:rsid w:val="00415C2C"/>
    <w:rsid w:val="00424B1F"/>
    <w:rsid w:val="00425FAD"/>
    <w:rsid w:val="00426FB6"/>
    <w:rsid w:val="00430476"/>
    <w:rsid w:val="004310E3"/>
    <w:rsid w:val="00432344"/>
    <w:rsid w:val="00445E96"/>
    <w:rsid w:val="00445FE7"/>
    <w:rsid w:val="00446146"/>
    <w:rsid w:val="00447300"/>
    <w:rsid w:val="004533FC"/>
    <w:rsid w:val="00454937"/>
    <w:rsid w:val="00456239"/>
    <w:rsid w:val="00462E19"/>
    <w:rsid w:val="00463A82"/>
    <w:rsid w:val="00487051"/>
    <w:rsid w:val="004927DD"/>
    <w:rsid w:val="00495A58"/>
    <w:rsid w:val="004A3541"/>
    <w:rsid w:val="004A37E6"/>
    <w:rsid w:val="004A5678"/>
    <w:rsid w:val="004B636A"/>
    <w:rsid w:val="004B6655"/>
    <w:rsid w:val="004D122F"/>
    <w:rsid w:val="004E0288"/>
    <w:rsid w:val="004E0329"/>
    <w:rsid w:val="004E2F44"/>
    <w:rsid w:val="004E6AF9"/>
    <w:rsid w:val="004F46DF"/>
    <w:rsid w:val="004F5E69"/>
    <w:rsid w:val="004F775F"/>
    <w:rsid w:val="00501E7D"/>
    <w:rsid w:val="005061AB"/>
    <w:rsid w:val="00541D04"/>
    <w:rsid w:val="005443F1"/>
    <w:rsid w:val="00555916"/>
    <w:rsid w:val="00561F56"/>
    <w:rsid w:val="005630BC"/>
    <w:rsid w:val="0056650A"/>
    <w:rsid w:val="00593DC0"/>
    <w:rsid w:val="005A2B14"/>
    <w:rsid w:val="005C21D0"/>
    <w:rsid w:val="005D1EC3"/>
    <w:rsid w:val="005D2F10"/>
    <w:rsid w:val="005D4828"/>
    <w:rsid w:val="005E6FED"/>
    <w:rsid w:val="005F37FE"/>
    <w:rsid w:val="00603C0E"/>
    <w:rsid w:val="00617671"/>
    <w:rsid w:val="00621FDA"/>
    <w:rsid w:val="00622D3C"/>
    <w:rsid w:val="0062744C"/>
    <w:rsid w:val="00645779"/>
    <w:rsid w:val="00646872"/>
    <w:rsid w:val="00646E8A"/>
    <w:rsid w:val="00647179"/>
    <w:rsid w:val="0065476F"/>
    <w:rsid w:val="00665F48"/>
    <w:rsid w:val="00675962"/>
    <w:rsid w:val="006802B2"/>
    <w:rsid w:val="006A396E"/>
    <w:rsid w:val="006A47D3"/>
    <w:rsid w:val="006B709C"/>
    <w:rsid w:val="006C1993"/>
    <w:rsid w:val="006C2D04"/>
    <w:rsid w:val="006C3368"/>
    <w:rsid w:val="006D70EF"/>
    <w:rsid w:val="006E3022"/>
    <w:rsid w:val="006F1E01"/>
    <w:rsid w:val="006F2410"/>
    <w:rsid w:val="006F347F"/>
    <w:rsid w:val="006F7F22"/>
    <w:rsid w:val="00702A2C"/>
    <w:rsid w:val="0071725C"/>
    <w:rsid w:val="007356AC"/>
    <w:rsid w:val="00736F61"/>
    <w:rsid w:val="00743BEB"/>
    <w:rsid w:val="00745FB5"/>
    <w:rsid w:val="00755074"/>
    <w:rsid w:val="007608C9"/>
    <w:rsid w:val="007717A3"/>
    <w:rsid w:val="007741A8"/>
    <w:rsid w:val="00784EB7"/>
    <w:rsid w:val="0079081D"/>
    <w:rsid w:val="0079336F"/>
    <w:rsid w:val="007A17C6"/>
    <w:rsid w:val="007A60DF"/>
    <w:rsid w:val="007A6845"/>
    <w:rsid w:val="007A7579"/>
    <w:rsid w:val="007C1650"/>
    <w:rsid w:val="007C3188"/>
    <w:rsid w:val="007C31BF"/>
    <w:rsid w:val="007D76DC"/>
    <w:rsid w:val="007E0F9B"/>
    <w:rsid w:val="007E128F"/>
    <w:rsid w:val="007E4CA7"/>
    <w:rsid w:val="007F268F"/>
    <w:rsid w:val="007F3102"/>
    <w:rsid w:val="00806917"/>
    <w:rsid w:val="0081484F"/>
    <w:rsid w:val="008175BD"/>
    <w:rsid w:val="00817D09"/>
    <w:rsid w:val="00821820"/>
    <w:rsid w:val="00821E22"/>
    <w:rsid w:val="0082411F"/>
    <w:rsid w:val="00826C40"/>
    <w:rsid w:val="00830DD1"/>
    <w:rsid w:val="008338A4"/>
    <w:rsid w:val="00841368"/>
    <w:rsid w:val="0084152E"/>
    <w:rsid w:val="00843139"/>
    <w:rsid w:val="00843B51"/>
    <w:rsid w:val="00845425"/>
    <w:rsid w:val="00847497"/>
    <w:rsid w:val="00856372"/>
    <w:rsid w:val="00857139"/>
    <w:rsid w:val="00861BAC"/>
    <w:rsid w:val="008670BE"/>
    <w:rsid w:val="008670F0"/>
    <w:rsid w:val="008819AB"/>
    <w:rsid w:val="008918D7"/>
    <w:rsid w:val="00893C77"/>
    <w:rsid w:val="008A020E"/>
    <w:rsid w:val="008A2F0B"/>
    <w:rsid w:val="008A44F6"/>
    <w:rsid w:val="008B1B5D"/>
    <w:rsid w:val="008B617B"/>
    <w:rsid w:val="008C621B"/>
    <w:rsid w:val="008D0E51"/>
    <w:rsid w:val="008D48DE"/>
    <w:rsid w:val="008D4F08"/>
    <w:rsid w:val="008D5959"/>
    <w:rsid w:val="008E1140"/>
    <w:rsid w:val="008E41FD"/>
    <w:rsid w:val="008E487D"/>
    <w:rsid w:val="009009C7"/>
    <w:rsid w:val="00920BD0"/>
    <w:rsid w:val="00924FB8"/>
    <w:rsid w:val="0092737E"/>
    <w:rsid w:val="009504B8"/>
    <w:rsid w:val="0096102E"/>
    <w:rsid w:val="00963B06"/>
    <w:rsid w:val="00965853"/>
    <w:rsid w:val="00966D7C"/>
    <w:rsid w:val="00980111"/>
    <w:rsid w:val="00980CC1"/>
    <w:rsid w:val="00984090"/>
    <w:rsid w:val="00984B69"/>
    <w:rsid w:val="00985AF9"/>
    <w:rsid w:val="009939C0"/>
    <w:rsid w:val="00997DAD"/>
    <w:rsid w:val="009A011D"/>
    <w:rsid w:val="009A46B1"/>
    <w:rsid w:val="009A749A"/>
    <w:rsid w:val="009B49F0"/>
    <w:rsid w:val="009C538A"/>
    <w:rsid w:val="009C6A74"/>
    <w:rsid w:val="009D0C5E"/>
    <w:rsid w:val="009D5731"/>
    <w:rsid w:val="009E4C7D"/>
    <w:rsid w:val="009F0898"/>
    <w:rsid w:val="009F7B1A"/>
    <w:rsid w:val="00A01FE3"/>
    <w:rsid w:val="00A062B1"/>
    <w:rsid w:val="00A06D3F"/>
    <w:rsid w:val="00A236B5"/>
    <w:rsid w:val="00A3283A"/>
    <w:rsid w:val="00A33C80"/>
    <w:rsid w:val="00A34208"/>
    <w:rsid w:val="00A34EB5"/>
    <w:rsid w:val="00A358AE"/>
    <w:rsid w:val="00A364C2"/>
    <w:rsid w:val="00A41F49"/>
    <w:rsid w:val="00A4436D"/>
    <w:rsid w:val="00A4604D"/>
    <w:rsid w:val="00A55C9E"/>
    <w:rsid w:val="00A61CB4"/>
    <w:rsid w:val="00A639D8"/>
    <w:rsid w:val="00A6704E"/>
    <w:rsid w:val="00A6781E"/>
    <w:rsid w:val="00A72539"/>
    <w:rsid w:val="00A72C0E"/>
    <w:rsid w:val="00A739C1"/>
    <w:rsid w:val="00A84A73"/>
    <w:rsid w:val="00AA599A"/>
    <w:rsid w:val="00AA7E2C"/>
    <w:rsid w:val="00AA7EDC"/>
    <w:rsid w:val="00AB4414"/>
    <w:rsid w:val="00AB5060"/>
    <w:rsid w:val="00AC2637"/>
    <w:rsid w:val="00AC2C56"/>
    <w:rsid w:val="00AC3324"/>
    <w:rsid w:val="00AC7FA3"/>
    <w:rsid w:val="00AE33DA"/>
    <w:rsid w:val="00AE4898"/>
    <w:rsid w:val="00AE73F6"/>
    <w:rsid w:val="00AF2221"/>
    <w:rsid w:val="00AF296D"/>
    <w:rsid w:val="00AF71E5"/>
    <w:rsid w:val="00B00A11"/>
    <w:rsid w:val="00B02096"/>
    <w:rsid w:val="00B20D72"/>
    <w:rsid w:val="00B54BD8"/>
    <w:rsid w:val="00B651C9"/>
    <w:rsid w:val="00B74F2E"/>
    <w:rsid w:val="00B82EA4"/>
    <w:rsid w:val="00B83217"/>
    <w:rsid w:val="00B84A4C"/>
    <w:rsid w:val="00B90325"/>
    <w:rsid w:val="00B903DE"/>
    <w:rsid w:val="00BA53DA"/>
    <w:rsid w:val="00BA5EE8"/>
    <w:rsid w:val="00BA64BC"/>
    <w:rsid w:val="00BB6023"/>
    <w:rsid w:val="00BB7C2C"/>
    <w:rsid w:val="00BC0731"/>
    <w:rsid w:val="00BD42DB"/>
    <w:rsid w:val="00BD71C1"/>
    <w:rsid w:val="00BE0E41"/>
    <w:rsid w:val="00BE5B49"/>
    <w:rsid w:val="00BE5D21"/>
    <w:rsid w:val="00BE7D5C"/>
    <w:rsid w:val="00BF616A"/>
    <w:rsid w:val="00C052A1"/>
    <w:rsid w:val="00C10B58"/>
    <w:rsid w:val="00C10E53"/>
    <w:rsid w:val="00C158D5"/>
    <w:rsid w:val="00C16A3F"/>
    <w:rsid w:val="00C247BF"/>
    <w:rsid w:val="00C342A8"/>
    <w:rsid w:val="00C34D14"/>
    <w:rsid w:val="00C36CB4"/>
    <w:rsid w:val="00C7004B"/>
    <w:rsid w:val="00C718BF"/>
    <w:rsid w:val="00C74F19"/>
    <w:rsid w:val="00C802FF"/>
    <w:rsid w:val="00C804F1"/>
    <w:rsid w:val="00C811A9"/>
    <w:rsid w:val="00C8440B"/>
    <w:rsid w:val="00C9316C"/>
    <w:rsid w:val="00C93595"/>
    <w:rsid w:val="00C94592"/>
    <w:rsid w:val="00CA2C8E"/>
    <w:rsid w:val="00CA2E20"/>
    <w:rsid w:val="00CA58A0"/>
    <w:rsid w:val="00CA6F92"/>
    <w:rsid w:val="00CB1646"/>
    <w:rsid w:val="00CB3667"/>
    <w:rsid w:val="00CC5CF4"/>
    <w:rsid w:val="00CD2A08"/>
    <w:rsid w:val="00CD4D61"/>
    <w:rsid w:val="00CE1B7B"/>
    <w:rsid w:val="00CF1E26"/>
    <w:rsid w:val="00CF2CBA"/>
    <w:rsid w:val="00CF38E9"/>
    <w:rsid w:val="00CF503B"/>
    <w:rsid w:val="00CF69BE"/>
    <w:rsid w:val="00D04662"/>
    <w:rsid w:val="00D1239E"/>
    <w:rsid w:val="00D32547"/>
    <w:rsid w:val="00D42665"/>
    <w:rsid w:val="00D53E57"/>
    <w:rsid w:val="00D65C65"/>
    <w:rsid w:val="00D668A7"/>
    <w:rsid w:val="00D67266"/>
    <w:rsid w:val="00D837E9"/>
    <w:rsid w:val="00D83B7A"/>
    <w:rsid w:val="00D95D88"/>
    <w:rsid w:val="00D976F2"/>
    <w:rsid w:val="00DA12F0"/>
    <w:rsid w:val="00DB1CB1"/>
    <w:rsid w:val="00DC023F"/>
    <w:rsid w:val="00DC2180"/>
    <w:rsid w:val="00DD1090"/>
    <w:rsid w:val="00DD78F1"/>
    <w:rsid w:val="00DE1FD9"/>
    <w:rsid w:val="00DE2FB7"/>
    <w:rsid w:val="00E1564F"/>
    <w:rsid w:val="00E212D1"/>
    <w:rsid w:val="00E2312E"/>
    <w:rsid w:val="00E41200"/>
    <w:rsid w:val="00E42818"/>
    <w:rsid w:val="00E4720B"/>
    <w:rsid w:val="00E50916"/>
    <w:rsid w:val="00E54AA9"/>
    <w:rsid w:val="00E6149D"/>
    <w:rsid w:val="00E63886"/>
    <w:rsid w:val="00E644A2"/>
    <w:rsid w:val="00E73983"/>
    <w:rsid w:val="00E80656"/>
    <w:rsid w:val="00E91113"/>
    <w:rsid w:val="00E948A8"/>
    <w:rsid w:val="00EA3A0E"/>
    <w:rsid w:val="00EB099A"/>
    <w:rsid w:val="00EB1745"/>
    <w:rsid w:val="00EB6531"/>
    <w:rsid w:val="00EC06CD"/>
    <w:rsid w:val="00EC2272"/>
    <w:rsid w:val="00EC4493"/>
    <w:rsid w:val="00EE0553"/>
    <w:rsid w:val="00EF3BE4"/>
    <w:rsid w:val="00F03367"/>
    <w:rsid w:val="00F21D1A"/>
    <w:rsid w:val="00F242C6"/>
    <w:rsid w:val="00F244FE"/>
    <w:rsid w:val="00F2644C"/>
    <w:rsid w:val="00F30023"/>
    <w:rsid w:val="00F33435"/>
    <w:rsid w:val="00F416AD"/>
    <w:rsid w:val="00F423FE"/>
    <w:rsid w:val="00F4442D"/>
    <w:rsid w:val="00F45726"/>
    <w:rsid w:val="00F559DF"/>
    <w:rsid w:val="00F60242"/>
    <w:rsid w:val="00F6048E"/>
    <w:rsid w:val="00F762F2"/>
    <w:rsid w:val="00F800EF"/>
    <w:rsid w:val="00F91D5F"/>
    <w:rsid w:val="00F93165"/>
    <w:rsid w:val="00F961B9"/>
    <w:rsid w:val="00FA237F"/>
    <w:rsid w:val="00FB1CDD"/>
    <w:rsid w:val="00FD0D84"/>
    <w:rsid w:val="00FE0B84"/>
    <w:rsid w:val="00FE0C6F"/>
    <w:rsid w:val="00FE1FDF"/>
    <w:rsid w:val="00FF2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53E21C4"/>
  <w15:docId w15:val="{24715D2F-9C82-4633-96AD-757BA9D6C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028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6A74"/>
    <w:pPr>
      <w:ind w:left="720"/>
      <w:contextualSpacing/>
    </w:pPr>
  </w:style>
  <w:style w:type="table" w:styleId="TableGrid">
    <w:name w:val="Table Grid"/>
    <w:basedOn w:val="TableNormal"/>
    <w:uiPriority w:val="59"/>
    <w:rsid w:val="004A3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75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66D7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6D7C"/>
  </w:style>
  <w:style w:type="paragraph" w:styleId="Footer">
    <w:name w:val="footer"/>
    <w:basedOn w:val="Normal"/>
    <w:link w:val="FooterChar"/>
    <w:uiPriority w:val="99"/>
    <w:unhideWhenUsed/>
    <w:rsid w:val="00966D7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6D7C"/>
  </w:style>
  <w:style w:type="paragraph" w:styleId="NormalWeb">
    <w:name w:val="Normal (Web)"/>
    <w:basedOn w:val="Normal"/>
    <w:uiPriority w:val="99"/>
    <w:unhideWhenUsed/>
    <w:rsid w:val="00A67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e">
    <w:name w:val="spelle"/>
    <w:basedOn w:val="DefaultParagraphFont"/>
    <w:rsid w:val="00A6781E"/>
  </w:style>
  <w:style w:type="paragraph" w:styleId="BalloonText">
    <w:name w:val="Balloon Text"/>
    <w:basedOn w:val="Normal"/>
    <w:link w:val="BalloonTextChar"/>
    <w:uiPriority w:val="99"/>
    <w:semiHidden/>
    <w:unhideWhenUsed/>
    <w:rsid w:val="00A358AE"/>
    <w:pPr>
      <w:spacing w:after="0" w:line="240" w:lineRule="auto"/>
    </w:pPr>
    <w:rPr>
      <w:rFonts w:ascii="PMingLiU" w:eastAsia="PMingLiU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8AE"/>
    <w:rPr>
      <w:rFonts w:ascii="PMingLiU" w:eastAsia="PMingLiU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4577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028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staffdetailname">
    <w:name w:val="staff_detail_name"/>
    <w:basedOn w:val="DefaultParagraphFont"/>
    <w:rsid w:val="0007028B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985AF9"/>
  </w:style>
  <w:style w:type="character" w:customStyle="1" w:styleId="DateChar">
    <w:name w:val="Date Char"/>
    <w:basedOn w:val="DefaultParagraphFont"/>
    <w:link w:val="Date"/>
    <w:uiPriority w:val="99"/>
    <w:semiHidden/>
    <w:rsid w:val="00985AF9"/>
  </w:style>
  <w:style w:type="character" w:customStyle="1" w:styleId="markedcontent">
    <w:name w:val="markedcontent"/>
    <w:basedOn w:val="DefaultParagraphFont"/>
    <w:rsid w:val="009801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8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9097">
          <w:marLeft w:val="3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3804">
              <w:marLeft w:val="0"/>
              <w:marRight w:val="0"/>
              <w:marTop w:val="216"/>
              <w:marBottom w:val="0"/>
              <w:divBdr>
                <w:top w:val="single" w:sz="12" w:space="0" w:color="FFE4A7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178524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91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訂 1">
      <a:majorFont>
        <a:latin typeface="Times New Roman"/>
        <a:ea typeface="新細明體"/>
        <a:cs typeface=""/>
      </a:majorFont>
      <a:minorFont>
        <a:latin typeface="Times New Roman"/>
        <a:ea typeface="新細明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B1313D-6BE4-4EC6-80B9-3B3E501F7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hk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yw_wso</dc:creator>
  <cp:lastModifiedBy>Eunice Lee (WSO)</cp:lastModifiedBy>
  <cp:revision>10</cp:revision>
  <cp:lastPrinted>2021-09-02T07:12:00Z</cp:lastPrinted>
  <dcterms:created xsi:type="dcterms:W3CDTF">2025-02-13T06:11:00Z</dcterms:created>
  <dcterms:modified xsi:type="dcterms:W3CDTF">2025-02-13T08:38:00Z</dcterms:modified>
</cp:coreProperties>
</file>